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499F" w:rsidRDefault="00F2499F" w:rsidP="00F2499F">
      <w:r>
        <w:t>Q1.Create and compress the file with bzip2.</w:t>
      </w:r>
    </w:p>
    <w:p w:rsidR="00F2499F" w:rsidRDefault="00F2499F" w:rsidP="00F2499F">
      <w:r>
        <w:t>Ans.</w:t>
      </w:r>
      <w:r w:rsidR="00CE34D3">
        <w:t xml:space="preserve"> </w:t>
      </w:r>
      <w:r>
        <w:t>To create a file:</w:t>
      </w:r>
    </w:p>
    <w:p w:rsidR="00F2499F" w:rsidRDefault="00F2499F" w:rsidP="00F2499F">
      <w:r>
        <w:t>Touch filename.txt</w:t>
      </w:r>
    </w:p>
    <w:p w:rsidR="00F2499F" w:rsidRDefault="00F2499F" w:rsidP="00F2499F">
      <w:r>
        <w:t>We can compress a file as below, where the flag -z enables file compression:</w:t>
      </w:r>
    </w:p>
    <w:p w:rsidR="00590ABA" w:rsidRDefault="00F2499F" w:rsidP="00F2499F">
      <w:proofErr w:type="gramStart"/>
      <w:r>
        <w:t>bzip2</w:t>
      </w:r>
      <w:proofErr w:type="gramEnd"/>
      <w:r>
        <w:t xml:space="preserve"> filename</w:t>
      </w:r>
    </w:p>
    <w:p w:rsidR="00F2499F" w:rsidRDefault="00F2499F" w:rsidP="00F2499F">
      <w:r>
        <w:rPr>
          <w:noProof/>
          <w:lang w:eastAsia="en-IN"/>
        </w:rPr>
        <w:drawing>
          <wp:inline distT="0" distB="0" distL="0" distR="0" wp14:anchorId="3A62FFFA" wp14:editId="56FFBBA6">
            <wp:extent cx="5731510" cy="19615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6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499F" w:rsidRDefault="00F2499F" w:rsidP="00F2499F">
      <w:r>
        <w:t>Q2.What would be the argument to be given to unzip that file?</w:t>
      </w:r>
    </w:p>
    <w:p w:rsidR="00F2499F" w:rsidRDefault="00F2499F" w:rsidP="00F2499F">
      <w:r>
        <w:t xml:space="preserve">Ans. </w:t>
      </w:r>
      <w:r w:rsidR="00CE34D3">
        <w:t xml:space="preserve">If the </w:t>
      </w:r>
      <w:proofErr w:type="gramStart"/>
      <w:r w:rsidR="00CE34D3">
        <w:t>extension  of</w:t>
      </w:r>
      <w:proofErr w:type="gramEnd"/>
      <w:r w:rsidR="00CE34D3">
        <w:t xml:space="preserve"> the file is bz2 then it can be unzipped by</w:t>
      </w:r>
    </w:p>
    <w:p w:rsidR="00CE34D3" w:rsidRDefault="00CE34D3" w:rsidP="00F2499F">
      <w:proofErr w:type="gramStart"/>
      <w:r>
        <w:t>bunzip2</w:t>
      </w:r>
      <w:proofErr w:type="gramEnd"/>
      <w:r>
        <w:t xml:space="preserve"> filename</w:t>
      </w:r>
    </w:p>
    <w:p w:rsidR="00CE34D3" w:rsidRDefault="00CE34D3" w:rsidP="00F2499F">
      <w:proofErr w:type="gramStart"/>
      <w:r>
        <w:t>otherwise</w:t>
      </w:r>
      <w:proofErr w:type="gramEnd"/>
      <w:r>
        <w:t>, we can use the following method</w:t>
      </w:r>
    </w:p>
    <w:p w:rsidR="00F2499F" w:rsidRDefault="00F2499F" w:rsidP="00F2499F">
      <w:proofErr w:type="spellStart"/>
      <w:proofErr w:type="gramStart"/>
      <w:r>
        <w:t>sudo</w:t>
      </w:r>
      <w:proofErr w:type="spellEnd"/>
      <w:proofErr w:type="gramEnd"/>
      <w:r>
        <w:t xml:space="preserve"> apt install unzip</w:t>
      </w:r>
    </w:p>
    <w:p w:rsidR="00F2499F" w:rsidRDefault="00F2499F" w:rsidP="00F2499F">
      <w:r>
        <w:t>Unzip filename</w:t>
      </w:r>
    </w:p>
    <w:p w:rsidR="00CE34D3" w:rsidRDefault="00CE34D3" w:rsidP="00F2499F">
      <w:r>
        <w:rPr>
          <w:noProof/>
          <w:lang w:eastAsia="en-IN"/>
        </w:rPr>
        <w:drawing>
          <wp:inline distT="0" distB="0" distL="0" distR="0" wp14:anchorId="4236280D" wp14:editId="66292EA7">
            <wp:extent cx="5731510" cy="130429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0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499F" w:rsidRDefault="00F2499F" w:rsidP="00F2499F"/>
    <w:p w:rsidR="00CE34D3" w:rsidRDefault="00CE34D3" w:rsidP="00CE34D3">
      <w:r>
        <w:t xml:space="preserve">Q3.Read a file and show the data on </w:t>
      </w:r>
      <w:r>
        <w:t xml:space="preserve">a </w:t>
      </w:r>
      <w:r>
        <w:t>terminal using file input and output redirection.</w:t>
      </w:r>
    </w:p>
    <w:p w:rsidR="00CE34D3" w:rsidRDefault="00CE34D3" w:rsidP="00CE34D3">
      <w:r>
        <w:t xml:space="preserve">Ans. </w:t>
      </w:r>
      <w:r>
        <w:t xml:space="preserve"> Cat &lt; filename</w:t>
      </w:r>
    </w:p>
    <w:p w:rsidR="00CE34D3" w:rsidRDefault="00CE34D3" w:rsidP="00CE34D3">
      <w:r>
        <w:rPr>
          <w:noProof/>
          <w:lang w:eastAsia="en-IN"/>
        </w:rPr>
        <w:drawing>
          <wp:inline distT="0" distB="0" distL="0" distR="0" wp14:anchorId="295AFE2D" wp14:editId="6329714D">
            <wp:extent cx="5731510" cy="116586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6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34D3" w:rsidRDefault="00CE34D3" w:rsidP="00CE34D3">
      <w:r>
        <w:lastRenderedPageBreak/>
        <w:t xml:space="preserve">Q4. How to change the shell of </w:t>
      </w:r>
      <w:r>
        <w:t xml:space="preserve">the </w:t>
      </w:r>
      <w:r>
        <w:t>user to “/bin/</w:t>
      </w:r>
      <w:proofErr w:type="spellStart"/>
      <w:r>
        <w:t>sh</w:t>
      </w:r>
      <w:proofErr w:type="spellEnd"/>
      <w:r>
        <w:t>” at the time of adding the user?</w:t>
      </w:r>
    </w:p>
    <w:p w:rsidR="00CE34D3" w:rsidRDefault="00CE34D3" w:rsidP="00CE34D3">
      <w:r>
        <w:t>Ans.</w:t>
      </w:r>
    </w:p>
    <w:p w:rsidR="00CE34D3" w:rsidRDefault="00CE34D3" w:rsidP="00CE34D3">
      <w:r>
        <w:t>Syntax:</w:t>
      </w:r>
    </w:p>
    <w:p w:rsidR="00CE34D3" w:rsidRDefault="00CE34D3" w:rsidP="00CE34D3">
      <w:proofErr w:type="gramStart"/>
      <w:r>
        <w:t>useradd</w:t>
      </w:r>
      <w:proofErr w:type="gramEnd"/>
      <w:r>
        <w:t xml:space="preserve"> -s [shell]  [username]</w:t>
      </w:r>
    </w:p>
    <w:p w:rsidR="00CE34D3" w:rsidRDefault="00CE34D3" w:rsidP="00CE34D3">
      <w:r>
        <w:t>For example:</w:t>
      </w:r>
    </w:p>
    <w:p w:rsidR="00CE34D3" w:rsidRDefault="00CE34D3" w:rsidP="00CE34D3">
      <w:r>
        <w:t xml:space="preserve">To set the shell of user </w:t>
      </w:r>
      <w:proofErr w:type="spellStart"/>
      <w:r>
        <w:t>testuser</w:t>
      </w:r>
      <w:proofErr w:type="spellEnd"/>
      <w:r>
        <w:t xml:space="preserve"> to /bin/</w:t>
      </w:r>
      <w:proofErr w:type="spellStart"/>
      <w:r>
        <w:t>sh</w:t>
      </w:r>
      <w:proofErr w:type="spellEnd"/>
      <w:r>
        <w:t>:-</w:t>
      </w:r>
    </w:p>
    <w:p w:rsidR="00CE34D3" w:rsidRDefault="00CE34D3" w:rsidP="00CE34D3">
      <w:proofErr w:type="gramStart"/>
      <w:r>
        <w:t>useradd</w:t>
      </w:r>
      <w:proofErr w:type="gramEnd"/>
      <w:r>
        <w:t xml:space="preserve"> -s  /bin/</w:t>
      </w:r>
      <w:proofErr w:type="spellStart"/>
      <w:r>
        <w:t>sh</w:t>
      </w:r>
      <w:proofErr w:type="spellEnd"/>
      <w:r>
        <w:t xml:space="preserve"> </w:t>
      </w:r>
      <w:proofErr w:type="spellStart"/>
      <w:r>
        <w:t>ashima</w:t>
      </w:r>
      <w:proofErr w:type="spellEnd"/>
    </w:p>
    <w:p w:rsidR="00CE34D3" w:rsidRDefault="00CE34D3" w:rsidP="00CE34D3"/>
    <w:p w:rsidR="00CE34D3" w:rsidRDefault="00CE34D3" w:rsidP="00CE34D3">
      <w:proofErr w:type="gramStart"/>
      <w:r>
        <w:t>submitted</w:t>
      </w:r>
      <w:proofErr w:type="gramEnd"/>
      <w:r>
        <w:t xml:space="preserve"> by </w:t>
      </w:r>
    </w:p>
    <w:p w:rsidR="00CE34D3" w:rsidRDefault="00CE34D3" w:rsidP="00CE34D3">
      <w:r>
        <w:t>Harish Kumar Jangir</w:t>
      </w:r>
      <w:bookmarkStart w:id="0" w:name="_GoBack"/>
      <w:bookmarkEnd w:id="0"/>
    </w:p>
    <w:sectPr w:rsidR="00CE34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1sDS0MLc0NzIwtzBT0lEKTi0uzszPAykwrAUABHtBaywAAAA="/>
  </w:docVars>
  <w:rsids>
    <w:rsidRoot w:val="00EA3AF2"/>
    <w:rsid w:val="00590ABA"/>
    <w:rsid w:val="00CE34D3"/>
    <w:rsid w:val="00EA3AF2"/>
    <w:rsid w:val="00F24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DE162"/>
  <w15:chartTrackingRefBased/>
  <w15:docId w15:val="{04914E9D-FB42-4DAF-AEE6-728FAB531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15</Words>
  <Characters>65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sh Jangir</dc:creator>
  <cp:keywords/>
  <dc:description/>
  <cp:lastModifiedBy>Harish Jangir</cp:lastModifiedBy>
  <cp:revision>2</cp:revision>
  <dcterms:created xsi:type="dcterms:W3CDTF">2020-04-17T09:26:00Z</dcterms:created>
  <dcterms:modified xsi:type="dcterms:W3CDTF">2020-04-17T09:45:00Z</dcterms:modified>
</cp:coreProperties>
</file>